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0" w:name="X73164394cfcf2f0facea4878cd4ec7485bd2f38"/>
    <w:p>
      <w:pPr>
        <w:pStyle w:val="Heading1"/>
      </w:pPr>
      <w:r>
        <w:t xml:space="preserve">Internship Application Letter for Librarian Position in Kazakhstan Almaty</w:t>
      </w:r>
    </w:p>
    <w:p>
      <w:pPr>
        <w:pStyle w:val="FirstParagraph"/>
      </w:pPr>
      <w:r>
        <w:t xml:space="preserve">Dear Hiring Committee of the Library Management, [Name of Specific Library or Institution in Almaty],</w:t>
      </w:r>
    </w:p>
    <w:p>
      <w:pPr>
        <w:pStyle w:val="BodyText"/>
      </w:pPr>
      <w:r>
        <w:t xml:space="preserve">It is with immense enthusiasm and a deep-seated passion for knowledge preservation that I submit my application for the Librarian Internship position within your esteemed institution in Kazakhstan Almaty, as advertised on [Platform where ad was seen - e.g., University Career Portal, National Library of Kazakhstan website]. Having closely followed the transformative initiatives undertaken by libraries across Almaty to foster intellectual growth and cultural heritage preservation in our rapidly evolving Central Asian context, I am profoundly motivated to contribute my academic background, technical aptitude, and unwavering dedication to your team. This Internship Application Letter serves as a testament to my sincere commitment to supporting the vital mission of libraries in Kazakhstan Almaty.</w:t>
      </w:r>
    </w:p>
    <w:p>
      <w:pPr>
        <w:pStyle w:val="BodyText"/>
      </w:pPr>
      <w:r>
        <w:t xml:space="preserve">My academic journey at [Your University Name] in [Your Country], culminating in a Bachelor's degree in Library and Information Science (LIS), has equipped me with a robust foundation directly applicable to the dynamic environment of modern librarianship, particularly within the unique cultural and linguistic landscape of Kazakhstan Almaty. Coursework encompassed advanced cataloging principles (both Dewey Decimal and AACR2/RDA), reference services tailored to diverse user needs, collection development strategies focused on multilingual resources (including Kazakh language materials), information literacy instruction, and the critical management of digital repositories – all essential components for success in a leading institution like yours. Furthermore, I completed an independent research project analyzing the impact of digital literacy programs on underserved communities in urban centers similar to Almaty, reinforcing my understanding that effective library services are not merely about collections but about building bridges to knowledge for every citizen.</w:t>
      </w:r>
    </w:p>
    <w:p>
      <w:pPr>
        <w:pStyle w:val="BodyText"/>
      </w:pPr>
      <w:r>
        <w:t xml:space="preserve">What specifically draws me to apply for this Librarian Internship in Kazakhstan Almaty is the unparalleled opportunity to contribute meaningfully to a city that stands at the crossroads of Central Asian history and modern development. Almaty, as Kazakhstan's cultural and economic heartland, possesses a rich tapestry of libraries – from the National Library of Kazakhstan, showcasing centuries of heritage, to vibrant university libraries like those at Kazakh National University and Al-Farabi Kazakh National University. I am deeply impressed by the ongoing efforts within these institutions to digitize historical Kazakh manuscripts, promote bilingual (Kazakh/Russian) access to resources, and integrate contemporary digital services that cater to Almaty's diverse student population. I am eager to learn how your specific institution navigates the exciting challenges of balancing traditional library functions with cutting-edge digital transformation strategies within the Kazakh context. My fluency in English and foundational knowledge of Kazakh (gained through dedicated study) position me well to engage respectfully with both local patrons and international collaborators, supporting the vital role libraries play in fostering intercultural understanding across Kazakhstan Almaty.</w:t>
      </w:r>
    </w:p>
    <w:p>
      <w:pPr>
        <w:pStyle w:val="BodyText"/>
      </w:pPr>
      <w:r>
        <w:t xml:space="preserve">During my academic training, I actively sought practical experience to complement theory. I served as a Student Assistant at [Your University Library Name], where I gained hands-on proficiency in circulation systems (Koha and ExLibris), assisted patrons with reference queries across multiple disciplines, participated in the processing and cataloging of new acquisitions, including specialized humanities materials, and contributed to planning a small-scale community book fair focused on local history – an experience that honed my understanding of user engagement. This role directly prepared me for the multifaceted responsibilities inherent in a Librarian Internship. I am adept at utilizing library management software, possess strong organizational skills crucial for maintaining accurate records and efficient workflows, and understand the importance of providing courteous, knowledgeable service to patrons seeking information on subjects ranging from academic research to personal enrichment. I am particularly keen to apply these skills within the specific framework of Almaty's libraries, which serve not just as repositories but as vital community hubs fostering education and civic participation.</w:t>
      </w:r>
    </w:p>
    <w:p>
      <w:pPr>
        <w:pStyle w:val="BodyText"/>
      </w:pPr>
      <w:r>
        <w:t xml:space="preserve">The opportunity to learn under experienced professionals at a library in Kazakhstan Almaty represents an invaluable step in my career trajectory towards becoming a competent and culturally sensitive Librarian. I am especially eager to understand the unique challenges and opportunities presented by serving the people of Almaty, who are increasingly connected yet deeply rooted in their cultural identity. I am committed to actively contributing to projects related to collection development for Kazakh language resources, supporting digital literacy initiatives for all age groups within the city, and assisting in making library services more accessible and relevant within the local community. The prospect of being immersed in Almaty's vibrant academic and cultural milieu – surrounded by its stunning natural beauty and dynamic energy – is incredibly motivating. I am ready to embrace this Internship Application as a springboard for lifelong learning within the library profession, dedicated specifically to enhancing services in Kazakhstan Almaty.</w:t>
      </w:r>
    </w:p>
    <w:p>
      <w:pPr>
        <w:pStyle w:val="BodyText"/>
      </w:pPr>
      <w:r>
        <w:t xml:space="preserve">My resume, attached for your detailed review, provides further evidence of my qualifications and dedication. I am confident that my proactive attitude, technical skills in library management systems, commitment to equitable access to information, and profound respect for the cultural significance of libraries in Kazakhstan Almaty align perfectly with the goals of your institution. I am deeply passionate about contributing to a library that serves as a cornerstone of knowledge and community engagement within one of Central Asia's most dynamic cities.</w:t>
      </w:r>
    </w:p>
    <w:p>
      <w:pPr>
        <w:pStyle w:val="BodyText"/>
      </w:pPr>
      <w:r>
        <w:t xml:space="preserve">Thank you for considering my application for the Librarian Internship position. I am exceptionally excited about the possibility of contributing to your team and learning from the esteemed professionals at your library in Kazakhstan Almaty. I am available for an interview at your earliest convenience and can be reached via email at [Your Email] or phone at [Your Phone Number].</w:t>
      </w:r>
    </w:p>
    <w:p>
      <w:pPr>
        <w:pStyle w:val="BodyText"/>
      </w:pPr>
      <w:r>
        <w:t xml:space="preserve">I look forward to the possibility of discussing how my skills and enthusiasm can support the continued excellence of libraries within Kazakhstan Almaty.</w:t>
      </w:r>
    </w:p>
    <w:p>
      <w:pPr>
        <w:pStyle w:val="BodyText"/>
      </w:pPr>
      <w:r>
        <w:t xml:space="preserve">Sincerely,</w:t>
      </w:r>
      <w:r>
        <w:br/>
      </w:r>
      <w:r>
        <w:t xml:space="preserve">[Your Full Name]</w:t>
      </w:r>
      <w:r>
        <w:br/>
      </w:r>
      <w:r>
        <w:t xml:space="preserve">[Your University and Program - e.g., Bachelor of Library and Information Science, [University Name]]</w:t>
      </w:r>
      <w:r>
        <w:br/>
      </w:r>
      <w:r>
        <w:t xml:space="preserve">[Your Email Address] | [Your Phone Number] | [Optional: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Kazakhstan Almaty</dc:title>
  <dc:creator/>
  <cp:keywords/>
  <dcterms:created xsi:type="dcterms:W3CDTF">2026-07-21T12:06:34Z</dcterms:created>
  <dcterms:modified xsi:type="dcterms:W3CDTF">2026-07-21T12:06:34Z</dcterms:modified>
</cp:coreProperties>
</file>

<file path=docProps/custom.xml><?xml version="1.0" encoding="utf-8"?>
<Properties xmlns="http://schemas.openxmlformats.org/officeDocument/2006/custom-properties" xmlns:vt="http://schemas.openxmlformats.org/officeDocument/2006/docPropsVTypes"/>
</file>